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CDC0F4" w14:textId="5DD37348" w:rsidR="00A0460B" w:rsidRDefault="00A919CB" w:rsidP="00515592">
      <w:pPr>
        <w:bidi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647A5F" wp14:editId="00EE6D94">
                <wp:simplePos x="0" y="0"/>
                <wp:positionH relativeFrom="column">
                  <wp:posOffset>4434840</wp:posOffset>
                </wp:positionH>
                <wp:positionV relativeFrom="paragraph">
                  <wp:posOffset>-144780</wp:posOffset>
                </wp:positionV>
                <wp:extent cx="2103120" cy="28575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312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3BB4C6" w14:textId="0ABF0946" w:rsidR="0092144B" w:rsidRPr="00A3754F" w:rsidRDefault="00A919CB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  <w:sz w:val="20"/>
                                <w:szCs w:val="20"/>
                              </w:rPr>
                              <w:t>a</w:t>
                            </w:r>
                            <w:r w:rsidRPr="00A919CB">
                              <w:rPr>
                                <w:rFonts w:ascii="Raleway Light" w:hAnsi="Raleway Light"/>
                                <w:color w:val="545554"/>
                                <w:sz w:val="20"/>
                                <w:szCs w:val="20"/>
                              </w:rPr>
                              <w:t>ngelosevilleno38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@yahoo.com</w:t>
                            </w:r>
                          </w:p>
                          <w:p w14:paraId="7D92D84F" w14:textId="77777777"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D647A5F"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26" type="#_x0000_t202" style="position:absolute;margin-left:349.2pt;margin-top:-11.4pt;width:165.6pt;height:22.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" filled="f" stroked="f" strokeweight=".5pt">
                <v:textbox>
                  <w:txbxContent>
                    <w:p w14:paraId="303BB4C6" w14:textId="0ABF0946" w:rsidR="0092144B" w:rsidRPr="00A3754F" w:rsidRDefault="00A919CB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  <w:sz w:val="20"/>
                          <w:szCs w:val="20"/>
                        </w:rPr>
                        <w:t>a</w:t>
                      </w:r>
                      <w:r w:rsidRPr="00A919CB">
                        <w:rPr>
                          <w:rFonts w:ascii="Raleway Light" w:hAnsi="Raleway Light"/>
                          <w:color w:val="545554"/>
                          <w:sz w:val="20"/>
                          <w:szCs w:val="20"/>
                        </w:rPr>
                        <w:t>ngelosevilleno38</w:t>
                      </w:r>
                      <w:r>
                        <w:rPr>
                          <w:rFonts w:ascii="Raleway Light" w:hAnsi="Raleway Light"/>
                          <w:color w:val="545554"/>
                        </w:rPr>
                        <w:t>@yahoo.com</w:t>
                      </w:r>
                    </w:p>
                    <w:p w14:paraId="7D92D84F" w14:textId="77777777"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</w:rPr>
        <w:drawing>
          <wp:anchor distT="0" distB="0" distL="114300" distR="114300" simplePos="0" relativeHeight="251685888" behindDoc="0" locked="0" layoutInCell="1" allowOverlap="1" wp14:anchorId="7870193E" wp14:editId="7F856019">
            <wp:simplePos x="0" y="0"/>
            <wp:positionH relativeFrom="column">
              <wp:posOffset>-817880</wp:posOffset>
            </wp:positionH>
            <wp:positionV relativeFrom="paragraph">
              <wp:posOffset>6996596</wp:posOffset>
            </wp:positionV>
            <wp:extent cx="328958" cy="219306"/>
            <wp:effectExtent l="0" t="0" r="0" b="952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58" cy="2193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</w:rPr>
        <w:drawing>
          <wp:anchor distT="0" distB="0" distL="114300" distR="114300" simplePos="0" relativeHeight="251684864" behindDoc="0" locked="0" layoutInCell="1" allowOverlap="1" wp14:anchorId="3AC49399" wp14:editId="225F1971">
            <wp:simplePos x="0" y="0"/>
            <wp:positionH relativeFrom="column">
              <wp:posOffset>-781050</wp:posOffset>
            </wp:positionH>
            <wp:positionV relativeFrom="paragraph">
              <wp:posOffset>2436026</wp:posOffset>
            </wp:positionV>
            <wp:extent cx="255905" cy="219347"/>
            <wp:effectExtent l="0" t="0" r="0" b="9525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05" cy="219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</w:rPr>
        <w:drawing>
          <wp:anchor distT="0" distB="0" distL="114300" distR="114300" simplePos="0" relativeHeight="251682816" behindDoc="0" locked="0" layoutInCell="1" allowOverlap="1" wp14:anchorId="15D9CAF0" wp14:editId="13FA7B7C">
            <wp:simplePos x="0" y="0"/>
            <wp:positionH relativeFrom="column">
              <wp:posOffset>4247984</wp:posOffset>
            </wp:positionH>
            <wp:positionV relativeFrom="paragraph">
              <wp:posOffset>-71120</wp:posOffset>
            </wp:positionV>
            <wp:extent cx="144476" cy="115581"/>
            <wp:effectExtent l="0" t="0" r="8255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5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476" cy="115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</w:rPr>
        <w:drawing>
          <wp:anchor distT="0" distB="0" distL="114300" distR="114300" simplePos="0" relativeHeight="251681792" behindDoc="0" locked="0" layoutInCell="1" allowOverlap="1" wp14:anchorId="5F20112F" wp14:editId="6C40258B">
            <wp:simplePos x="0" y="0"/>
            <wp:positionH relativeFrom="column">
              <wp:posOffset>4253174</wp:posOffset>
            </wp:positionH>
            <wp:positionV relativeFrom="paragraph">
              <wp:posOffset>-290830</wp:posOffset>
            </wp:positionV>
            <wp:extent cx="121731" cy="121731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31" cy="1217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3ED2DCB" wp14:editId="0B68516F">
                <wp:simplePos x="0" y="0"/>
                <wp:positionH relativeFrom="column">
                  <wp:posOffset>4438015</wp:posOffset>
                </wp:positionH>
                <wp:positionV relativeFrom="paragraph">
                  <wp:posOffset>-361950</wp:posOffset>
                </wp:positionV>
                <wp:extent cx="1952625" cy="28575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ACF070" w14:textId="5E6E7B22" w:rsidR="0092144B" w:rsidRPr="00A3754F" w:rsidRDefault="0092144B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 w:rsidRPr="00A3754F">
                              <w:rPr>
                                <w:rFonts w:ascii="Raleway Light" w:hAnsi="Raleway Light"/>
                                <w:color w:val="545554"/>
                              </w:rPr>
                              <w:t>(</w:t>
                            </w:r>
                            <w:r w:rsidR="00A919CB">
                              <w:rPr>
                                <w:rFonts w:ascii="Raleway Light" w:hAnsi="Raleway Light"/>
                                <w:color w:val="545554"/>
                              </w:rPr>
                              <w:t>63</w:t>
                            </w:r>
                            <w:r w:rsidRPr="00A3754F">
                              <w:rPr>
                                <w:rFonts w:ascii="Raleway Light" w:hAnsi="Raleway Light"/>
                                <w:color w:val="545554"/>
                              </w:rPr>
                              <w:t xml:space="preserve">) </w:t>
                            </w:r>
                            <w:r w:rsidR="00A919CB">
                              <w:rPr>
                                <w:rFonts w:ascii="Raleway Light" w:hAnsi="Raleway Light"/>
                                <w:color w:val="545554"/>
                              </w:rPr>
                              <w:t>9356454389</w:t>
                            </w:r>
                          </w:p>
                          <w:p w14:paraId="3C90C9AF" w14:textId="77777777" w:rsidR="0092144B" w:rsidRDefault="0092144B" w:rsidP="0092144B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3ED2DCB" id="Text Box 32" o:spid="_x0000_s1027" type="#_x0000_t202" style="position:absolute;margin-left:349.45pt;margin-top:-28.5pt;width:153.75pt;height:22.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" filled="f" stroked="f" strokeweight=".5pt">
                <v:textbox>
                  <w:txbxContent>
                    <w:p w14:paraId="23ACF070" w14:textId="5E6E7B22" w:rsidR="0092144B" w:rsidRPr="00A3754F" w:rsidRDefault="0092144B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 w:rsidRPr="00A3754F">
                        <w:rPr>
                          <w:rFonts w:ascii="Raleway Light" w:hAnsi="Raleway Light"/>
                          <w:color w:val="545554"/>
                        </w:rPr>
                        <w:t>(</w:t>
                      </w:r>
                      <w:r w:rsidR="00A919CB">
                        <w:rPr>
                          <w:rFonts w:ascii="Raleway Light" w:hAnsi="Raleway Light"/>
                          <w:color w:val="545554"/>
                        </w:rPr>
                        <w:t>63</w:t>
                      </w:r>
                      <w:r w:rsidRPr="00A3754F">
                        <w:rPr>
                          <w:rFonts w:ascii="Raleway Light" w:hAnsi="Raleway Light"/>
                          <w:color w:val="545554"/>
                        </w:rPr>
                        <w:t xml:space="preserve">) </w:t>
                      </w:r>
                      <w:r w:rsidR="00A919CB">
                        <w:rPr>
                          <w:rFonts w:ascii="Raleway Light" w:hAnsi="Raleway Light"/>
                          <w:color w:val="545554"/>
                        </w:rPr>
                        <w:t>9356454389</w:t>
                      </w:r>
                    </w:p>
                    <w:p w14:paraId="3C90C9AF" w14:textId="77777777" w:rsidR="0092144B" w:rsidRDefault="0092144B" w:rsidP="0092144B">
                      <w:pPr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FD225E3" wp14:editId="7C044AA8">
                <wp:simplePos x="0" y="0"/>
                <wp:positionH relativeFrom="column">
                  <wp:posOffset>4448175</wp:posOffset>
                </wp:positionH>
                <wp:positionV relativeFrom="paragraph">
                  <wp:posOffset>85725</wp:posOffset>
                </wp:positionV>
                <wp:extent cx="2057400" cy="285750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9A9512" w14:textId="77777777"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FD225E3" id="Text Box 38" o:spid="_x0000_s1028" type="#_x0000_t202" style="position:absolute;margin-left:350.25pt;margin-top:6.75pt;width:162pt;height:22.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" filled="f" stroked="f" strokeweight=".5pt">
                <v:textbox>
                  <w:txbxContent>
                    <w:p w14:paraId="799A9512" w14:textId="77777777"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w:drawing>
          <wp:anchor distT="0" distB="0" distL="114300" distR="114300" simplePos="0" relativeHeight="251675648" behindDoc="0" locked="0" layoutInCell="1" allowOverlap="1" wp14:anchorId="4BB0FD07" wp14:editId="5FE7C1E5">
            <wp:simplePos x="0" y="0"/>
            <wp:positionH relativeFrom="column">
              <wp:posOffset>-781685</wp:posOffset>
            </wp:positionH>
            <wp:positionV relativeFrom="paragraph">
              <wp:posOffset>907415</wp:posOffset>
            </wp:positionV>
            <wp:extent cx="255905" cy="221615"/>
            <wp:effectExtent l="0" t="0" r="0" b="0"/>
            <wp:wrapNone/>
            <wp:docPr id="53" name="Picture 53" descr="D:\creations\Freesumes\premium packs\18 - The Minimalist\other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D:\creations\Freesumes\premium packs\18 - The Minimalist\other\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05" cy="22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9064B8D" wp14:editId="618D4680">
                <wp:simplePos x="0" y="0"/>
                <wp:positionH relativeFrom="column">
                  <wp:posOffset>-885825</wp:posOffset>
                </wp:positionH>
                <wp:positionV relativeFrom="paragraph">
                  <wp:posOffset>7519035</wp:posOffset>
                </wp:positionV>
                <wp:extent cx="2143125" cy="285750"/>
                <wp:effectExtent l="0" t="3810" r="0" b="0"/>
                <wp:wrapNone/>
                <wp:docPr id="31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2A7777" w14:textId="77777777" w:rsidR="00EA55E5" w:rsidRPr="002E3EFD" w:rsidRDefault="00EA55E5" w:rsidP="00AE6383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 w:rsidRPr="002E3EF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0</w:t>
                            </w:r>
                            <w:r w:rsidR="00AE6383" w:rsidRPr="002E3EF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5</w:t>
                            </w:r>
                            <w:r w:rsidRPr="002E3EF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&gt; 200</w:t>
                            </w:r>
                            <w:r w:rsidR="00AE6383" w:rsidRPr="002E3EF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29" type="#_x0000_t202" style="position:absolute;margin-left:-69.75pt;margin-top:592.05pt;width:168.75pt;height:2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" filled="f" stroked="f">
                <v:textbox>
                  <w:txbxContent>
                    <w:p w:rsidR="00EA55E5" w:rsidRPr="002E3EFD" w:rsidRDefault="00EA55E5" w:rsidP="00AE6383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 w:rsidRPr="002E3EF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0</w:t>
                      </w:r>
                      <w:r w:rsidR="00AE6383" w:rsidRPr="002E3EF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5</w:t>
                      </w:r>
                      <w:r w:rsidRPr="002E3EF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&gt; 200</w:t>
                      </w:r>
                      <w:r w:rsidR="00AE6383" w:rsidRPr="002E3EF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3D67405" wp14:editId="552D9D49">
                <wp:simplePos x="0" y="0"/>
                <wp:positionH relativeFrom="column">
                  <wp:posOffset>-885825</wp:posOffset>
                </wp:positionH>
                <wp:positionV relativeFrom="paragraph">
                  <wp:posOffset>7305040</wp:posOffset>
                </wp:positionV>
                <wp:extent cx="2143125" cy="285750"/>
                <wp:effectExtent l="0" t="0" r="0" b="635"/>
                <wp:wrapNone/>
                <wp:docPr id="25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096F47" w14:textId="77777777" w:rsidR="00EA55E5" w:rsidRPr="004F3BEB" w:rsidRDefault="00EA55E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High School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30" type="#_x0000_t202" style="position:absolute;margin-left:-69.75pt;margin-top:575.2pt;width:168.75pt;height:22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" filled="f" stroked="f">
                <v:textbox>
                  <w:txbxContent>
                    <w:p w:rsidR="00EA55E5" w:rsidRPr="004F3BEB" w:rsidRDefault="00EA55E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High School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F7DF92" wp14:editId="2D48CD04">
                <wp:simplePos x="0" y="0"/>
                <wp:positionH relativeFrom="column">
                  <wp:posOffset>-533400</wp:posOffset>
                </wp:positionH>
                <wp:positionV relativeFrom="paragraph">
                  <wp:posOffset>6914515</wp:posOffset>
                </wp:positionV>
                <wp:extent cx="1724025" cy="342900"/>
                <wp:effectExtent l="0" t="0" r="0" b="635"/>
                <wp:wrapNone/>
                <wp:docPr id="24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81DB64" w14:textId="77777777"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6" o:spid="_x0000_s1031" type="#_x0000_t202" style="position:absolute;margin-left:-42pt;margin-top:544.45pt;width:135.7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CEDD849" wp14:editId="2B8F4D73">
                <wp:simplePos x="0" y="0"/>
                <wp:positionH relativeFrom="column">
                  <wp:posOffset>1266825</wp:posOffset>
                </wp:positionH>
                <wp:positionV relativeFrom="paragraph">
                  <wp:posOffset>7305040</wp:posOffset>
                </wp:positionV>
                <wp:extent cx="5181600" cy="285750"/>
                <wp:effectExtent l="0" t="0" r="0" b="635"/>
                <wp:wrapNone/>
                <wp:docPr id="2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B53589" w14:textId="77777777" w:rsidR="00AF3C5E" w:rsidRPr="00384FFB" w:rsidRDefault="00AF3C5E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Bachelor of Marketing &amp;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2" type="#_x0000_t202" style="position:absolute;margin-left:99.75pt;margin-top:575.2pt;width:408pt;height:22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" filled="f" stroked="f">
                <v:textbox>
                  <w:txbxContent>
                    <w:p w:rsidR="00AF3C5E" w:rsidRPr="00384FFB" w:rsidRDefault="00AF3C5E" w:rsidP="00146A2F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Bachelor of Marketing &amp; Management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39B01F4" wp14:editId="5CA6CAED">
                <wp:simplePos x="0" y="0"/>
                <wp:positionH relativeFrom="column">
                  <wp:posOffset>1266825</wp:posOffset>
                </wp:positionH>
                <wp:positionV relativeFrom="paragraph">
                  <wp:posOffset>7543165</wp:posOffset>
                </wp:positionV>
                <wp:extent cx="5124450" cy="1245235"/>
                <wp:effectExtent l="0" t="0" r="0" b="3175"/>
                <wp:wrapNone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245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FF4955" w14:textId="77777777" w:rsidR="00F26DF4" w:rsidRPr="00146A2F" w:rsidRDefault="00F26DF4" w:rsidP="00F26DF4">
                            <w:pPr>
                              <w:bidi w:val="0"/>
                              <w:spacing w:line="240" w:lineRule="auto"/>
                              <w:rPr>
                                <w:lang w:val="fr-FR"/>
                              </w:rPr>
                            </w:pP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igula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ll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interd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ultrice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justo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Fusce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pulvinar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pulvina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Maecenas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ccumsa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ra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vel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ollicitudi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imperdie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Nam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lobort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hendrer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ipsum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nec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fermentum. Vestibulum tempus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met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porta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fermentum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orci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apie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liqua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maur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sed maximus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torto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pur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apie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In eu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eu mollis ante. Nam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olutpa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aoree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nibh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eu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hendrer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dui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bland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</w:t>
                            </w:r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rtl/>
                                <w:lang w:val="fr-FR"/>
                              </w:rPr>
                              <w:t>.</w:t>
                            </w:r>
                          </w:p>
                          <w:p w14:paraId="33AD0970" w14:textId="77777777" w:rsidR="00AF3C5E" w:rsidRPr="00F26DF4" w:rsidRDefault="00AF3C5E" w:rsidP="00AF3C5E">
                            <w:pPr>
                              <w:bidi w:val="0"/>
                              <w:spacing w:line="240" w:lineRule="auto"/>
                              <w:rPr>
                                <w:color w:val="FFFFFF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3" type="#_x0000_t202" style="position:absolute;margin-left:99.75pt;margin-top:593.95pt;width:403.5pt;height:9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SZ3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" filled="f" stroked="f">
                <v:textbox>
                  <w:txbxContent>
                    <w:p w:rsidR="00F26DF4" w:rsidRPr="00146A2F" w:rsidRDefault="00F26DF4" w:rsidP="00F26DF4">
                      <w:pPr>
                        <w:bidi w:val="0"/>
                        <w:spacing w:line="240" w:lineRule="auto"/>
                        <w:rPr>
                          <w:lang w:val="fr-FR"/>
                        </w:rPr>
                      </w:pP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Pellentesque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ligula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ell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interd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ac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ultrice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placera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nec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justo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Fusce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pulvina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pulvina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Maecenas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ccumsa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ra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vel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ollicitudi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imperdie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Nam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lobort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hendrer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ipsum </w:t>
                      </w:r>
                      <w:proofErr w:type="spellStart"/>
                      <w:proofErr w:type="gram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nec</w:t>
                      </w:r>
                      <w:proofErr w:type="spellEnd"/>
                      <w:proofErr w:type="gram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ferment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Vestibul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tempus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met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porta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ferment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orci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apie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liqua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maur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maximus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torto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purus</w:t>
                      </w:r>
                      <w:proofErr w:type="spellEnd"/>
                      <w:proofErr w:type="gram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et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apie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</w:t>
                      </w:r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In eu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tt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eu mollis ante. Nam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volutpa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laoree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nibh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eu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hendrer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dui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bland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</w:t>
                      </w:r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rtl/>
                          <w:lang w:val="fr-FR"/>
                        </w:rPr>
                        <w:t>.</w:t>
                      </w:r>
                    </w:p>
                    <w:p w:rsidR="00AF3C5E" w:rsidRPr="00F26DF4" w:rsidRDefault="00AF3C5E" w:rsidP="00AF3C5E">
                      <w:pPr>
                        <w:bidi w:val="0"/>
                        <w:spacing w:line="240" w:lineRule="auto"/>
                        <w:rPr>
                          <w:color w:val="FFFFFF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05C3C569" wp14:editId="4279026B">
                <wp:simplePos x="0" y="0"/>
                <wp:positionH relativeFrom="column">
                  <wp:posOffset>-914400</wp:posOffset>
                </wp:positionH>
                <wp:positionV relativeFrom="paragraph">
                  <wp:posOffset>-619125</wp:posOffset>
                </wp:positionV>
                <wp:extent cx="3790950" cy="756920"/>
                <wp:effectExtent l="0" t="0" r="0" b="0"/>
                <wp:wrapNone/>
                <wp:docPr id="2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613B05" w14:textId="78DB042E" w:rsidR="00D933C2" w:rsidRPr="00A919CB" w:rsidRDefault="00A919CB" w:rsidP="00D933C2">
                            <w:pPr>
                              <w:jc w:val="right"/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  <w:lang w:val="en-PH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  <w:lang w:val="en-PH"/>
                              </w:rPr>
                              <w:t>Angelo Seville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C3C569" id="Text Box 4" o:spid="_x0000_s1034" type="#_x0000_t202" style="position:absolute;margin-left:-1in;margin-top:-48.75pt;width:298.5pt;height:59.6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" filled="f" stroked="f">
                <v:textbox>
                  <w:txbxContent>
                    <w:p w14:paraId="61613B05" w14:textId="78DB042E" w:rsidR="00D933C2" w:rsidRPr="00A919CB" w:rsidRDefault="00A919CB" w:rsidP="00D933C2">
                      <w:pPr>
                        <w:jc w:val="right"/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  <w:lang w:val="en-PH"/>
                        </w:rPr>
                      </w:pPr>
                      <w:r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  <w:lang w:val="en-PH"/>
                        </w:rPr>
                        <w:t>Angelo Sevilleno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75EA255" wp14:editId="44865A17">
                <wp:simplePos x="0" y="0"/>
                <wp:positionH relativeFrom="column">
                  <wp:posOffset>-885825</wp:posOffset>
                </wp:positionH>
                <wp:positionV relativeFrom="paragraph">
                  <wp:posOffset>5476240</wp:posOffset>
                </wp:positionV>
                <wp:extent cx="2143125" cy="285750"/>
                <wp:effectExtent l="0" t="0" r="0" b="635"/>
                <wp:wrapNone/>
                <wp:docPr id="2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81B1E2" w14:textId="77777777" w:rsidR="00415855" w:rsidRPr="004F3BEB" w:rsidRDefault="0041585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Company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35" type="#_x0000_t202" style="position:absolute;margin-left:-69.75pt;margin-top:431.2pt;width:168.75pt;height:22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" filled="f" stroked="f">
                <v:textbox>
                  <w:txbxContent>
                    <w:p w:rsidR="00415855" w:rsidRPr="004F3BEB" w:rsidRDefault="0041585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Company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13AFB92" wp14:editId="7ED1FA5C">
                <wp:simplePos x="0" y="0"/>
                <wp:positionH relativeFrom="column">
                  <wp:posOffset>-885825</wp:posOffset>
                </wp:positionH>
                <wp:positionV relativeFrom="paragraph">
                  <wp:posOffset>5661660</wp:posOffset>
                </wp:positionV>
                <wp:extent cx="2143125" cy="285750"/>
                <wp:effectExtent l="0" t="3810" r="0" b="0"/>
                <wp:wrapNone/>
                <wp:docPr id="19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111788" w14:textId="77777777" w:rsidR="00415855" w:rsidRPr="00867D45" w:rsidRDefault="00415855" w:rsidP="00146A2F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07 &gt; 200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margin-left:-69.75pt;margin-top:445.8pt;width:168.75pt;height:22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" filled="f" stroked="f">
                <v:textbox>
                  <w:txbxContent>
                    <w:p w:rsidR="00415855" w:rsidRPr="00867D45" w:rsidRDefault="00415855" w:rsidP="00146A2F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07 &gt; 2009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87E9208" wp14:editId="0AB52B6E">
                <wp:simplePos x="0" y="0"/>
                <wp:positionH relativeFrom="column">
                  <wp:posOffset>-885825</wp:posOffset>
                </wp:positionH>
                <wp:positionV relativeFrom="paragraph">
                  <wp:posOffset>4385945</wp:posOffset>
                </wp:positionV>
                <wp:extent cx="2143125" cy="285750"/>
                <wp:effectExtent l="0" t="4445" r="0" b="0"/>
                <wp:wrapNone/>
                <wp:docPr id="1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B96C79" w14:textId="77777777" w:rsidR="004F3BEB" w:rsidRPr="004F3BEB" w:rsidRDefault="004F3BEB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Company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" o:spid="_x0000_s1037" type="#_x0000_t202" style="position:absolute;margin-left:-69.75pt;margin-top:345.35pt;width:168.75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5J7ugIAAMM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" filled="f" stroked="f">
                <v:textbox>
                  <w:txbxContent>
                    <w:p w:rsidR="004F3BEB" w:rsidRPr="004F3BEB" w:rsidRDefault="004F3BEB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Company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34FCB5D" wp14:editId="073995AA">
                <wp:simplePos x="0" y="0"/>
                <wp:positionH relativeFrom="column">
                  <wp:posOffset>-885825</wp:posOffset>
                </wp:positionH>
                <wp:positionV relativeFrom="paragraph">
                  <wp:posOffset>4571365</wp:posOffset>
                </wp:positionV>
                <wp:extent cx="2143125" cy="285750"/>
                <wp:effectExtent l="0" t="0" r="0" b="635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427BD0" w14:textId="77777777" w:rsidR="004F3BEB" w:rsidRPr="00867D45" w:rsidRDefault="004F3BEB" w:rsidP="00146A2F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09 &gt; 20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38" type="#_x0000_t202" style="position:absolute;margin-left:-69.75pt;margin-top:359.95pt;width:168.75pt;height:2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" filled="f" stroked="f">
                <v:textbox>
                  <w:txbxContent>
                    <w:p w:rsidR="004F3BEB" w:rsidRPr="00867D45" w:rsidRDefault="004F3BEB" w:rsidP="00146A2F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09 &gt; 2014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72F5D4B" wp14:editId="7F1AEB78">
                <wp:simplePos x="0" y="0"/>
                <wp:positionH relativeFrom="column">
                  <wp:posOffset>-885825</wp:posOffset>
                </wp:positionH>
                <wp:positionV relativeFrom="paragraph">
                  <wp:posOffset>2957195</wp:posOffset>
                </wp:positionV>
                <wp:extent cx="2143125" cy="285750"/>
                <wp:effectExtent l="0" t="4445" r="0" b="0"/>
                <wp:wrapNone/>
                <wp:docPr id="1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56C720" w14:textId="77777777" w:rsidR="00867D45" w:rsidRPr="00867D45" w:rsidRDefault="00867D45" w:rsidP="00146A2F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14 &gt; Curr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" o:spid="_x0000_s1039" type="#_x0000_t202" style="position:absolute;margin-left:-69.75pt;margin-top:232.85pt;width:168.75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" filled="f" stroked="f">
                <v:textbox>
                  <w:txbxContent>
                    <w:p w:rsidR="00867D45" w:rsidRPr="00867D45" w:rsidRDefault="00867D45" w:rsidP="00146A2F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14 &gt; Current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C86A02" wp14:editId="11979BAE">
                <wp:simplePos x="0" y="0"/>
                <wp:positionH relativeFrom="column">
                  <wp:posOffset>-885825</wp:posOffset>
                </wp:positionH>
                <wp:positionV relativeFrom="paragraph">
                  <wp:posOffset>2771775</wp:posOffset>
                </wp:positionV>
                <wp:extent cx="2143125" cy="285750"/>
                <wp:effectExtent l="0" t="0" r="0" b="0"/>
                <wp:wrapNone/>
                <wp:docPr id="1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1BEF1E" w14:textId="77777777" w:rsidR="00867D45" w:rsidRPr="004F3BEB" w:rsidRDefault="00867D4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4F3BEB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International Compan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7" o:spid="_x0000_s1040" type="#_x0000_t202" style="position:absolute;margin-left:-69.75pt;margin-top:218.25pt;width:168.75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" filled="f" stroked="f">
                <v:textbox>
                  <w:txbxContent>
                    <w:p w:rsidR="00867D45" w:rsidRPr="004F3BEB" w:rsidRDefault="00867D4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 w:rsidRPr="004F3BEB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International Company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03C2A99" wp14:editId="1F3ACE88">
                <wp:simplePos x="0" y="0"/>
                <wp:positionH relativeFrom="column">
                  <wp:posOffset>-533400</wp:posOffset>
                </wp:positionH>
                <wp:positionV relativeFrom="paragraph">
                  <wp:posOffset>2376170</wp:posOffset>
                </wp:positionV>
                <wp:extent cx="1724025" cy="342900"/>
                <wp:effectExtent l="0" t="4445" r="0" b="0"/>
                <wp:wrapNone/>
                <wp:docPr id="1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23942E" w14:textId="77777777"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41" type="#_x0000_t202" style="position:absolute;margin-left:-42pt;margin-top:187.1pt;width:135.75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E11EB8F" wp14:editId="00869F00">
                <wp:simplePos x="0" y="0"/>
                <wp:positionH relativeFrom="column">
                  <wp:posOffset>-533400</wp:posOffset>
                </wp:positionH>
                <wp:positionV relativeFrom="paragraph">
                  <wp:posOffset>828675</wp:posOffset>
                </wp:positionV>
                <wp:extent cx="1724025" cy="342900"/>
                <wp:effectExtent l="0" t="0" r="0" b="0"/>
                <wp:wrapNone/>
                <wp:docPr id="1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0EF6ED" w14:textId="77777777"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42" type="#_x0000_t202" style="position:absolute;margin-left:-42pt;margin-top:65.25pt;width:135.75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78E7281" wp14:editId="3ECB9ED9">
                <wp:simplePos x="0" y="0"/>
                <wp:positionH relativeFrom="column">
                  <wp:posOffset>1266825</wp:posOffset>
                </wp:positionH>
                <wp:positionV relativeFrom="paragraph">
                  <wp:posOffset>5714365</wp:posOffset>
                </wp:positionV>
                <wp:extent cx="5124450" cy="1067435"/>
                <wp:effectExtent l="0" t="0" r="0" b="0"/>
                <wp:wrapNone/>
                <wp:docPr id="1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067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5B1E74" w14:textId="77777777" w:rsidR="009A4A30" w:rsidRDefault="00BF1661" w:rsidP="00BF1661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ecena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accumsan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rat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el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ollicitudin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imperdiet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Nam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oborti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hendrerit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ipsum nec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estibulum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mpu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porta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mpor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orci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rtl/>
                                <w:lang w:val="fr-FR"/>
                              </w:rPr>
                              <w:t>.</w:t>
                            </w:r>
                          </w:p>
                          <w:p w14:paraId="37AC33E3" w14:textId="77777777" w:rsidR="00BF1661" w:rsidRPr="00BF1661" w:rsidRDefault="00BF1661" w:rsidP="009A4A30">
                            <w:pPr>
                              <w:bidi w:val="0"/>
                              <w:spacing w:line="240" w:lineRule="auto"/>
                              <w:rPr>
                                <w:lang w:val="fr-FR"/>
                              </w:rPr>
                            </w:pPr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Sed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ximu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In eu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, eu mollis ante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43" type="#_x0000_t202" style="position:absolute;margin-left:99.75pt;margin-top:449.95pt;width:403.5pt;height:84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AlXuQIAAMQ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" filled="f" stroked="f">
                <v:textbox>
                  <w:txbxContent>
                    <w:p w:rsidR="009A4A30" w:rsidRDefault="00BF1661" w:rsidP="00BF1661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ecena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accumsan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rat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vel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sollicitudin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imperdiet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Nam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loborti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hendrerit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ipsum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nec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fermentum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Vestibulum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empu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porta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empor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fermentum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orci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sapien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aliquam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uri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rtl/>
                          <w:lang w:val="fr-FR"/>
                        </w:rPr>
                        <w:t>.</w:t>
                      </w:r>
                    </w:p>
                    <w:p w:rsidR="00BF1661" w:rsidRPr="00BF1661" w:rsidRDefault="00BF1661" w:rsidP="009A4A30">
                      <w:pPr>
                        <w:bidi w:val="0"/>
                        <w:spacing w:line="240" w:lineRule="auto"/>
                        <w:rPr>
                          <w:lang w:val="fr-FR"/>
                        </w:rPr>
                      </w:pPr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Sed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ximu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ortor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puru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sapien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In eu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tti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, eu mollis ante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2499C3EC" wp14:editId="39FE0D73">
                <wp:simplePos x="0" y="0"/>
                <wp:positionH relativeFrom="column">
                  <wp:posOffset>1266825</wp:posOffset>
                </wp:positionH>
                <wp:positionV relativeFrom="paragraph">
                  <wp:posOffset>5476240</wp:posOffset>
                </wp:positionV>
                <wp:extent cx="5181600" cy="285750"/>
                <wp:effectExtent l="0" t="0" r="0" b="635"/>
                <wp:wrapNone/>
                <wp:docPr id="11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19258F" w14:textId="77777777" w:rsidR="00BF1661" w:rsidRPr="00384FFB" w:rsidRDefault="00BF1661" w:rsidP="00BF1661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Sales Per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44" type="#_x0000_t202" style="position:absolute;margin-left:99.75pt;margin-top:431.2pt;width:408pt;height:22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tfOvAIAAMM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" filled="f" stroked="f">
                <v:textbox>
                  <w:txbxContent>
                    <w:p w:rsidR="00BF1661" w:rsidRPr="00384FFB" w:rsidRDefault="00BF1661" w:rsidP="00BF1661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Sales Person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256D103" wp14:editId="379D50EF">
                <wp:simplePos x="0" y="0"/>
                <wp:positionH relativeFrom="column">
                  <wp:posOffset>1266825</wp:posOffset>
                </wp:positionH>
                <wp:positionV relativeFrom="paragraph">
                  <wp:posOffset>4624070</wp:posOffset>
                </wp:positionV>
                <wp:extent cx="5124450" cy="700405"/>
                <wp:effectExtent l="0" t="4445" r="0" b="0"/>
                <wp:wrapNone/>
                <wp:docPr id="1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700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29BB36" w14:textId="77777777" w:rsidR="00146A2F" w:rsidRPr="00146A2F" w:rsidRDefault="00146A2F" w:rsidP="00146A2F">
                            <w:pPr>
                              <w:bidi w:val="0"/>
                              <w:spacing w:line="240" w:lineRule="auto"/>
                            </w:pP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estibul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mp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porta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mpo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orci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ed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xim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In eu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eu mollis ante. Nam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olutpa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aoree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nibh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eu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hendrer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dui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bland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</w:t>
                            </w:r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rtl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45" type="#_x0000_t202" style="position:absolute;margin-left:99.75pt;margin-top:364.1pt;width:403.5pt;height:55.1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" filled="f" stroked="f">
                <v:textbox>
                  <w:txbxContent>
                    <w:p w:rsidR="00146A2F" w:rsidRPr="00146A2F" w:rsidRDefault="00146A2F" w:rsidP="00146A2F">
                      <w:pPr>
                        <w:bidi w:val="0"/>
                        <w:spacing w:line="240" w:lineRule="auto"/>
                      </w:pP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Vestibul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emp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porta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empo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ferment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orci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sapie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aliqua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ur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sed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xim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orto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pur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sapie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In eu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tt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eu mollis ante. Nam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volutpa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laoree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nibh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eu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hendrer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dui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bland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</w:t>
                      </w:r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rtl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936A96E" wp14:editId="310EBB2D">
                <wp:simplePos x="0" y="0"/>
                <wp:positionH relativeFrom="column">
                  <wp:posOffset>1266825</wp:posOffset>
                </wp:positionH>
                <wp:positionV relativeFrom="paragraph">
                  <wp:posOffset>4385945</wp:posOffset>
                </wp:positionV>
                <wp:extent cx="5181600" cy="285750"/>
                <wp:effectExtent l="0" t="4445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D1347D" w14:textId="77777777" w:rsidR="00146A2F" w:rsidRPr="00384FFB" w:rsidRDefault="00146A2F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46" type="#_x0000_t202" style="position:absolute;margin-left:99.75pt;margin-top:345.35pt;width:408pt;height:22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RqPuQIAAMI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" filled="f" stroked="f">
                <v:textbox>
                  <w:txbxContent>
                    <w:p w:rsidR="00146A2F" w:rsidRPr="00384FFB" w:rsidRDefault="00146A2F" w:rsidP="00146A2F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Sales Manager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D2F7B80" wp14:editId="41A1A249">
                <wp:simplePos x="0" y="0"/>
                <wp:positionH relativeFrom="column">
                  <wp:posOffset>1266825</wp:posOffset>
                </wp:positionH>
                <wp:positionV relativeFrom="paragraph">
                  <wp:posOffset>3009900</wp:posOffset>
                </wp:positionV>
                <wp:extent cx="5124450" cy="1323975"/>
                <wp:effectExtent l="0" t="0" r="0" b="0"/>
                <wp:wrapNone/>
                <wp:docPr id="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14CECF" w14:textId="77777777" w:rsidR="00146A2F" w:rsidRPr="00146A2F" w:rsidRDefault="00146A2F" w:rsidP="00146A2F">
                            <w:pPr>
                              <w:bidi w:val="0"/>
                              <w:spacing w:line="240" w:lineRule="auto"/>
                              <w:rPr>
                                <w:lang w:val="fr-FR"/>
                              </w:rPr>
                            </w:pP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igula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ll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interd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ultrice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justo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Fusce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pulvinar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pulvina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Maecenas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ccumsa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ra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vel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ollicitudi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imperdie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Nam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lobort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hendrer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ipsum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nec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fermentum. Vestibulum tempus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met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porta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fermentum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orci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apie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liqua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maur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sed maximus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torto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pur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apie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In eu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eu mollis ante. Nam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olutpa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aoree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nibh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eu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hendrer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dui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bland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</w:t>
                            </w:r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rtl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47" type="#_x0000_t202" style="position:absolute;margin-left:99.75pt;margin-top:237pt;width:403.5pt;height:104.2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V85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" filled="f" stroked="f">
                <v:textbox>
                  <w:txbxContent>
                    <w:p w:rsidR="00146A2F" w:rsidRPr="00146A2F" w:rsidRDefault="00146A2F" w:rsidP="00146A2F">
                      <w:pPr>
                        <w:bidi w:val="0"/>
                        <w:spacing w:line="240" w:lineRule="auto"/>
                        <w:rPr>
                          <w:lang w:val="fr-FR"/>
                        </w:rPr>
                      </w:pP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Pellentesque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ligula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ell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interd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ac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ultrice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placera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nec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justo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Fusce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pulvina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pulvina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Maecenas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ccumsa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ra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vel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ollicitudi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imperdie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Nam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lobort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hendrer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ipsum </w:t>
                      </w:r>
                      <w:proofErr w:type="spellStart"/>
                      <w:proofErr w:type="gram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nec</w:t>
                      </w:r>
                      <w:proofErr w:type="spellEnd"/>
                      <w:proofErr w:type="gram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ferment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Vestibul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tempus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met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porta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ferment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orci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apie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liqua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maur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maximus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torto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purus</w:t>
                      </w:r>
                      <w:proofErr w:type="spellEnd"/>
                      <w:proofErr w:type="gram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et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apie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</w:t>
                      </w:r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In eu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tt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eu mollis ante. Nam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volutpa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laoree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nibh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eu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hendrer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dui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bland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</w:t>
                      </w:r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rtl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70DB9A9D" wp14:editId="33C77FE8">
                <wp:simplePos x="0" y="0"/>
                <wp:positionH relativeFrom="column">
                  <wp:posOffset>1266825</wp:posOffset>
                </wp:positionH>
                <wp:positionV relativeFrom="paragraph">
                  <wp:posOffset>2771775</wp:posOffset>
                </wp:positionV>
                <wp:extent cx="5181600" cy="285750"/>
                <wp:effectExtent l="0" t="0" r="0" b="0"/>
                <wp:wrapNone/>
                <wp:docPr id="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2E2D35" w14:textId="77777777" w:rsidR="00146A2F" w:rsidRPr="00384FFB" w:rsidRDefault="00146A2F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Expert 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48" type="#_x0000_t202" style="position:absolute;margin-left:99.75pt;margin-top:218.25pt;width:408pt;height:22.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gcquwIAAMI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" filled="f" stroked="f">
                <v:textbox>
                  <w:txbxContent>
                    <w:p w:rsidR="00146A2F" w:rsidRPr="00384FFB" w:rsidRDefault="00146A2F" w:rsidP="00146A2F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Expert Sales Manager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782BF53" wp14:editId="3DF2970A">
                <wp:simplePos x="0" y="0"/>
                <wp:positionH relativeFrom="column">
                  <wp:posOffset>1266825</wp:posOffset>
                </wp:positionH>
                <wp:positionV relativeFrom="paragraph">
                  <wp:posOffset>866775</wp:posOffset>
                </wp:positionV>
                <wp:extent cx="5124450" cy="1323975"/>
                <wp:effectExtent l="0" t="0" r="0" b="0"/>
                <wp:wrapNone/>
                <wp:docPr id="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FE251D" w14:textId="2686CD21" w:rsidR="008428CF" w:rsidRPr="00A919CB" w:rsidRDefault="008428CF" w:rsidP="009A4A30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en-PH"/>
                              </w:rPr>
                            </w:pP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82BF53" id="Text Box 14" o:spid="_x0000_s1049" type="#_x0000_t202" style="position:absolute;margin-left:99.75pt;margin-top:68.25pt;width:403.5pt;height:104.2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" filled="f" stroked="f">
                <v:textbox>
                  <w:txbxContent>
                    <w:p w14:paraId="1FFE251D" w14:textId="2686CD21" w:rsidR="008428CF" w:rsidRPr="00A919CB" w:rsidRDefault="008428CF" w:rsidP="009A4A30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en-PH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1E9923D7" wp14:editId="7400B456">
                <wp:simplePos x="0" y="0"/>
                <wp:positionH relativeFrom="column">
                  <wp:posOffset>-876300</wp:posOffset>
                </wp:positionH>
                <wp:positionV relativeFrom="paragraph">
                  <wp:posOffset>-9525</wp:posOffset>
                </wp:positionV>
                <wp:extent cx="4219575" cy="409575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F0B618" w14:textId="224B7201" w:rsidR="00D933C2" w:rsidRPr="00A919CB" w:rsidRDefault="00A919CB" w:rsidP="00D933C2">
                            <w:pPr>
                              <w:jc w:val="right"/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  <w:lang w:val="en-PH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  <w:lang w:val="en-PH"/>
                              </w:rPr>
                              <w:t>Full Stack Develo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9923D7" id="Text Box 5" o:spid="_x0000_s1050" type="#_x0000_t202" style="position:absolute;margin-left:-69pt;margin-top:-.75pt;width:332.25pt;height:32.2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" filled="f" stroked="f">
                <v:textbox>
                  <w:txbxContent>
                    <w:p w14:paraId="54F0B618" w14:textId="224B7201" w:rsidR="00D933C2" w:rsidRPr="00A919CB" w:rsidRDefault="00A919CB" w:rsidP="00D933C2">
                      <w:pPr>
                        <w:jc w:val="right"/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  <w:lang w:val="en-PH"/>
                        </w:rPr>
                      </w:pPr>
                      <w:r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  <w:lang w:val="en-PH"/>
                        </w:rPr>
                        <w:t>Full Stack Developer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5A134126" wp14:editId="2FB73D07">
                <wp:simplePos x="0" y="0"/>
                <wp:positionH relativeFrom="column">
                  <wp:posOffset>-1137920</wp:posOffset>
                </wp:positionH>
                <wp:positionV relativeFrom="paragraph">
                  <wp:posOffset>-909320</wp:posOffset>
                </wp:positionV>
                <wp:extent cx="7772400" cy="10058400"/>
                <wp:effectExtent l="0" t="0" r="4445" b="4445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8F8F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A13D50" id="Rectangle 3" o:spid="_x0000_s1026" style="position:absolute;margin-left:-89.6pt;margin-top:-71.6pt;width:612pt;height:11in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" fillcolor="#f8f8f7" stroked="f"/>
            </w:pict>
          </mc:Fallback>
        </mc:AlternateContent>
      </w:r>
      <w:r w:rsidR="00C22677">
        <w:t xml:space="preserve"> </w:t>
      </w:r>
      <w:r w:rsidR="0029142D">
        <w:t xml:space="preserve"> </w:t>
      </w:r>
    </w:p>
    <w:sectPr w:rsidR="00A0460B" w:rsidSect="00D933C2">
      <w:pgSz w:w="12240" w:h="15840" w:code="1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Light">
    <w:altName w:val="Trebuchet MS"/>
    <w:charset w:val="00"/>
    <w:family w:val="swiss"/>
    <w:pitch w:val="variable"/>
    <w:sig w:usb0="A00002FF" w:usb1="5000205B" w:usb2="00000000" w:usb3="00000000" w:csb0="00000097" w:csb1="00000000"/>
  </w:font>
  <w:font w:name="Raleway SemiBold">
    <w:altName w:val="Trebuchet MS"/>
    <w:charset w:val="00"/>
    <w:family w:val="swiss"/>
    <w:pitch w:val="variable"/>
    <w:sig w:usb0="A00002FF" w:usb1="5000205B" w:usb2="00000000" w:usb3="00000000" w:csb0="00000097" w:csb1="00000000"/>
  </w:font>
  <w:font w:name="Raleway regular">
    <w:altName w:val="Trebuchet MS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4B2482"/>
    <w:multiLevelType w:val="hybridMultilevel"/>
    <w:tmpl w:val="47448698"/>
    <w:lvl w:ilvl="0" w:tplc="B1E4EF20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TcxNjG2MDQxNTJX0lEKTi0uzszPAykwrAUAUdrOmSwAAAA="/>
  </w:docVars>
  <w:rsids>
    <w:rsidRoot w:val="00D933C2"/>
    <w:rsid w:val="00022116"/>
    <w:rsid w:val="0007768A"/>
    <w:rsid w:val="00146A2F"/>
    <w:rsid w:val="001E2048"/>
    <w:rsid w:val="0029142D"/>
    <w:rsid w:val="002D2960"/>
    <w:rsid w:val="002E3EFD"/>
    <w:rsid w:val="002F1E6E"/>
    <w:rsid w:val="0035217C"/>
    <w:rsid w:val="0035575F"/>
    <w:rsid w:val="00384FFB"/>
    <w:rsid w:val="00415855"/>
    <w:rsid w:val="004434FB"/>
    <w:rsid w:val="004539C3"/>
    <w:rsid w:val="004716C4"/>
    <w:rsid w:val="004F3BEB"/>
    <w:rsid w:val="00515592"/>
    <w:rsid w:val="006677AB"/>
    <w:rsid w:val="006824B5"/>
    <w:rsid w:val="006D0ED5"/>
    <w:rsid w:val="007464A0"/>
    <w:rsid w:val="00784DAD"/>
    <w:rsid w:val="007C1E46"/>
    <w:rsid w:val="00806F40"/>
    <w:rsid w:val="008428CF"/>
    <w:rsid w:val="0086778E"/>
    <w:rsid w:val="00867D45"/>
    <w:rsid w:val="008A70E7"/>
    <w:rsid w:val="008C5E4C"/>
    <w:rsid w:val="0092144B"/>
    <w:rsid w:val="009718E2"/>
    <w:rsid w:val="009A4A30"/>
    <w:rsid w:val="009F3BCB"/>
    <w:rsid w:val="00A0460B"/>
    <w:rsid w:val="00A3754F"/>
    <w:rsid w:val="00A919CB"/>
    <w:rsid w:val="00AE6383"/>
    <w:rsid w:val="00AF3C5E"/>
    <w:rsid w:val="00B6758A"/>
    <w:rsid w:val="00B93BC8"/>
    <w:rsid w:val="00BF1661"/>
    <w:rsid w:val="00BF4559"/>
    <w:rsid w:val="00C03D35"/>
    <w:rsid w:val="00C22677"/>
    <w:rsid w:val="00C67BA0"/>
    <w:rsid w:val="00D933C2"/>
    <w:rsid w:val="00DC284C"/>
    <w:rsid w:val="00E2761A"/>
    <w:rsid w:val="00EA55E5"/>
    <w:rsid w:val="00EE6C27"/>
    <w:rsid w:val="00F26DF4"/>
    <w:rsid w:val="00FC7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o:colormru v:ext="edit" colors="#f7f5f4,#eeb84b,#f8f8f7,#df3e3e,#f7f8f7"/>
    </o:shapedefaults>
    <o:shapelayout v:ext="edit">
      <o:idmap v:ext="edit" data="1"/>
    </o:shapelayout>
  </w:shapeDefaults>
  <w:decimalSymbol w:val="."/>
  <w:listSeparator w:val=","/>
  <w14:docId w14:val="794808DC"/>
  <w15:chartTrackingRefBased/>
  <w15:docId w15:val="{FCF94ABA-F2CB-46DF-B9B3-C036426BA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460B"/>
    <w:pPr>
      <w:bidi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Angelo Sevilleno</cp:lastModifiedBy>
  <cp:revision>4</cp:revision>
  <dcterms:created xsi:type="dcterms:W3CDTF">2019-07-30T08:13:00Z</dcterms:created>
  <dcterms:modified xsi:type="dcterms:W3CDTF">2019-12-18T23:52:00Z</dcterms:modified>
</cp:coreProperties>
</file>